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b9745b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dc7e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02096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41:32Z</dcterms:created>
  <dcterms:modified xsi:type="dcterms:W3CDTF">2016-12-06T04:41:32Z</dcterms:modified>
</cp:coreProperties>
</file>